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an</w:t>
      </w:r>
      <w:r>
        <w:t xml:space="preserve"> </w:t>
      </w:r>
      <w:r>
        <w:t xml:space="preserve">Francisco</w:t>
      </w:r>
    </w:p>
    <w:bookmarkStart w:id="25" w:name="Xb4381184d90baa88fcd50fae0a142d9077d85b1"/>
    <w:p>
      <w:pPr>
        <w:pStyle w:val="Heading1"/>
      </w:pPr>
      <w:r>
        <w:t xml:space="preserve">Cover Letter for Chemist Position in the United States San Francisco</w:t>
      </w:r>
    </w:p>
    <w:p>
      <w:pPr>
        <w:pStyle w:val="FirstParagraph"/>
      </w:pPr>
      <w:r>
        <w:t xml:space="preserve">Dear [Hiring Manager's Name],</w:t>
      </w:r>
    </w:p>
    <w:p>
      <w:pPr>
        <w:pStyle w:val="BodyText"/>
      </w:pPr>
      <w:r>
        <w:t xml:space="preserve">As a dedicated and innovative chemist with a passion for advancing scientific research and addressing real-world challenges, I am excited to apply for the Chemist position at your esteemed organization in the United States San Francisco. San Francisco has long been a hub of technological innovation, environmental stewardship, and cutting-edge scientific exploration, making it an ideal location for a professional like myself who thrives in dynamic, forward-thinking environments. I am eager to contribute my expertise in chemical analysis, research methodologies, and problem-solving to support your team’s mission while aligning with the city’s commitment to sustainability and scientific excellenc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chemistry, I have developed a strong foundation in both academic research and industry applications. My academic journey began with a Bachelor’s degree in Chemistry from [University Name], where I specialized in organic chemistry and analytical techniques. This was followed by a Master’s degree in Environmental Chemistry, during which I focused on the development of sustainable methods for pollutant detection and remediation. These experiences not only honed my technical skills but also instilled in me a deep sense of responsibility to use chemistry as a tool for positive environmental impact—a value that resonates strongly with the ethos of San Francisco.</w:t>
      </w:r>
    </w:p>
    <w:p>
      <w:pPr>
        <w:pStyle w:val="BodyText"/>
      </w:pPr>
      <w:r>
        <w:t xml:space="preserve">Throughout my career, I have worked on diverse projects that span from pharmaceutical development to materials science and green chemistry. At [Previous Company/Organization Name], I led a team in optimizing synthetic pathways for drug compounds, reducing production costs by 20% while maintaining rigorous quality standards. Additionally, my work in the field of environmental chemistry involved collaborating with local agencies to monitor water quality in urban ecosystems, a role that required precision, adaptability, and a commitment to public health. These experiences have prepared me to tackle complex challenges with creativity and scientific rigor.</w:t>
      </w:r>
    </w:p>
    <w:bookmarkEnd w:id="20"/>
    <w:bookmarkStart w:id="21" w:name="technical-skills-and-achievements"/>
    <w:p>
      <w:pPr>
        <w:pStyle w:val="Heading2"/>
      </w:pPr>
      <w:r>
        <w:t xml:space="preserve">Technical Skills and Achievements</w:t>
      </w:r>
    </w:p>
    <w:p>
      <w:pPr>
        <w:pStyle w:val="FirstParagraph"/>
      </w:pPr>
      <w:r>
        <w:t xml:space="preserve">My proficiency in advanced analytical techniques such as gas chromatography-mass spectrometry (GC-MS), high-performance liquid chromatography (HPLC), and spectroscopy enables me to conduct precise chemical analyses with confidence. I am also well-versed in computational chemistry tools, including molecular modeling software like ChemDraw and Gaussian, which allow me to predict reaction outcomes and design more efficient experiments. These skills have been instrumental in my ability to contribute meaningfully to research teams and drive innovation.</w:t>
      </w:r>
    </w:p>
    <w:p>
      <w:pPr>
        <w:pStyle w:val="BodyText"/>
      </w:pPr>
      <w:r>
        <w:t xml:space="preserve">In addition to my technical expertise, I have a strong record of publishing peer-reviewed articles and presenting at scientific conferences. For instance, my research on biodegradable polymers for packaging applications was featured in the *Journal of Environmental Chemistry*, highlighting my dedication to reducing plastic waste—a pressing issue in San Francisco and beyond. I am also a certified laboratory safety officer, ensuring that all projects adhere to the highest standards of ethical and safe practices.</w:t>
      </w:r>
    </w:p>
    <w:bookmarkEnd w:id="21"/>
    <w:bookmarkStart w:id="22" w:name="Xa429c00494c86f261168476bfe39e993d871ca5"/>
    <w:p>
      <w:pPr>
        <w:pStyle w:val="Heading2"/>
      </w:pPr>
      <w:r>
        <w:t xml:space="preserve">Alignment with San Francisco’s Scientific Ecosystem</w:t>
      </w:r>
    </w:p>
    <w:p>
      <w:pPr>
        <w:pStyle w:val="FirstParagraph"/>
      </w:pPr>
      <w:r>
        <w:t xml:space="preserve">The United States San Francisco is home to some of the world’s most influential scientific institutions, startups, and environmental initiatives. As a chemist, I am particularly drawn to the city’s vibrant biotech sector and its focus on sustainability. Organizations like [Local Company/Institution Name] are at the forefront of developing eco-friendly technologies, and I am keen to contribute my skills to similar endeavors. San Francisco’s culture of collaboration and innovation aligns perfectly with my professional goals, and I am enthusiastic about the opportunity to work alongside experts who share a passion for leveraging chemistry to solve global challenges.</w:t>
      </w:r>
    </w:p>
    <w:p>
      <w:pPr>
        <w:pStyle w:val="BodyText"/>
      </w:pPr>
      <w:r>
        <w:t xml:space="preserve">Moreover, the city’s emphasis on community-driven science resonates with me. Whether through partnerships with local universities or initiatives aimed at improving public health, San Francisco exemplifies how scientific research can directly benefit society. I am eager to bring my experience in interdisciplinary projects and my ability to communicate complex ideas to diverse audiences to your organization.</w:t>
      </w:r>
    </w:p>
    <w:bookmarkEnd w:id="22"/>
    <w:bookmarkStart w:id="23" w:name="why-your-organization"/>
    <w:p>
      <w:pPr>
        <w:pStyle w:val="Heading2"/>
      </w:pPr>
      <w:r>
        <w:t xml:space="preserve">Why Your Organization?</w:t>
      </w:r>
    </w:p>
    <w:p>
      <w:pPr>
        <w:pStyle w:val="FirstParagraph"/>
      </w:pPr>
      <w:r>
        <w:t xml:space="preserve">I am particularly drawn to your organization because of its reputation for [specific detail about the company, e.g., "pioneering green chemistry solutions" or "advancing pharmaceutical innovation"]. The opportunity to work on [specific project, product, or initiative] aligns perfectly with my expertise in [related field]. I am especially impressed by your commitment to [mention a value or achievement, such as sustainability goals or community outreach programs], which reflects the kind of impactful work I strive to be part of.</w:t>
      </w:r>
    </w:p>
    <w:p>
      <w:pPr>
        <w:pStyle w:val="BodyText"/>
      </w:pPr>
      <w:r>
        <w:t xml:space="preserve">My background in both laboratory research and applied chemistry positions me to contribute effectively to your team. I thrive in fast-paced environments where collaboration and creativity are prioritized, and I am confident that my problem-solving skills and attention to detail will add value to your projects. Additionally, my fluency in [languages, if applicable] and ability to work independently or as part of a team further strengthen my suitability for this role.</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Chemist in the United States San Francisco. My academic training, professional experience, and passion for scientific discovery have prepared me to make meaningful contributions to your team. I would welcome the opportunity to discuss how my skills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an Francisco</dc:title>
  <dc:creator/>
  <dc:language>en</dc:language>
  <cp:keywords/>
  <dcterms:created xsi:type="dcterms:W3CDTF">2026-07-23T19:22:18Z</dcterms:created>
  <dcterms:modified xsi:type="dcterms:W3CDTF">2026-07-23T19:22:18Z</dcterms:modified>
</cp:coreProperties>
</file>

<file path=docProps/custom.xml><?xml version="1.0" encoding="utf-8"?>
<Properties xmlns="http://schemas.openxmlformats.org/officeDocument/2006/custom-properties" xmlns:vt="http://schemas.openxmlformats.org/officeDocument/2006/docPropsVTypes"/>
</file>